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B10406" w14:textId="77777777" w:rsidR="004E1DE1" w:rsidRDefault="004E1DE1" w:rsidP="004E1DE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026395E" w14:textId="77777777" w:rsidR="004E1DE1" w:rsidRDefault="004E1DE1" w:rsidP="004E1DE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1C3C1B1" w14:textId="77777777" w:rsidR="004E1DE1" w:rsidRDefault="004E1DE1" w:rsidP="004E1DE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5545C54" w14:textId="77777777" w:rsidR="004E1DE1" w:rsidRDefault="004E1DE1" w:rsidP="004E1DE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950907E" w14:textId="77777777" w:rsidR="004E1DE1" w:rsidRDefault="004E1DE1" w:rsidP="004E1DE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55DE965" w14:textId="4066F84E" w:rsidR="00720342" w:rsidRDefault="00F50250" w:rsidP="004E1DE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iscussion on </w:t>
      </w:r>
      <w:r w:rsidR="00720342">
        <w:rPr>
          <w:rFonts w:ascii="Times New Roman" w:hAnsi="Times New Roman" w:cs="Times New Roman"/>
          <w:sz w:val="24"/>
          <w:szCs w:val="24"/>
          <w:lang w:val="en-US"/>
        </w:rPr>
        <w:t>Cost of living</w:t>
      </w:r>
    </w:p>
    <w:p w14:paraId="4F0F0110" w14:textId="6B56E931" w:rsidR="00F50250" w:rsidRDefault="00F50250" w:rsidP="004E1DE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’s Name</w:t>
      </w:r>
    </w:p>
    <w:p w14:paraId="003CE1BC" w14:textId="495E4863" w:rsidR="00F50250" w:rsidRDefault="00F50250" w:rsidP="004E1DE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stitutional Affiliations</w:t>
      </w:r>
    </w:p>
    <w:p w14:paraId="00309EA1" w14:textId="77777777" w:rsidR="004E1DE1" w:rsidRDefault="004E1DE1" w:rsidP="004E1DE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410BD69B" w14:textId="25887D03" w:rsidR="00F50250" w:rsidRDefault="00F50250" w:rsidP="004E1DE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50250">
        <w:rPr>
          <w:rFonts w:ascii="Times New Roman" w:hAnsi="Times New Roman" w:cs="Times New Roman"/>
          <w:sz w:val="24"/>
          <w:szCs w:val="24"/>
          <w:lang w:val="en-US"/>
        </w:rPr>
        <w:lastRenderedPageBreak/>
        <w:t>Discussion on Cost of living</w:t>
      </w:r>
    </w:p>
    <w:p w14:paraId="7BDEDB63" w14:textId="7199A61A" w:rsidR="00F67E49" w:rsidRPr="00F50250" w:rsidRDefault="00F67E49" w:rsidP="004E1DE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50250">
        <w:rPr>
          <w:rFonts w:ascii="Times New Roman" w:hAnsi="Times New Roman" w:cs="Times New Roman"/>
          <w:b/>
          <w:bCs/>
          <w:sz w:val="24"/>
          <w:szCs w:val="24"/>
        </w:rPr>
        <w:t>What does the idea of “cost of living” mean to you?</w:t>
      </w:r>
    </w:p>
    <w:p w14:paraId="464C20F8" w14:textId="59B0CFCA" w:rsidR="00F67E49" w:rsidRPr="00F67E49" w:rsidRDefault="00F67E49" w:rsidP="004E1DE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o my understanding, the cost of living means what it takes to keep me living and moving forward. In life, I need food, clothing, shelter and other essentials to keep me moving and keep me </w:t>
      </w:r>
      <w:r w:rsidR="00580575">
        <w:rPr>
          <w:rFonts w:ascii="Times New Roman" w:hAnsi="Times New Roman" w:cs="Times New Roman"/>
          <w:sz w:val="24"/>
          <w:szCs w:val="24"/>
          <w:lang w:val="en-US"/>
        </w:rPr>
        <w:t>aliv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All these things require money and sometimes 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xistence of other players around me. Therefore, 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>the cost of living does not just entail the money I spend on food, clothing, or paying for housing, but rather goes beyond these to every other aspect of my life that helps m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emain relevant in my society and feel </w:t>
      </w:r>
      <w:r w:rsidR="00580575">
        <w:rPr>
          <w:rFonts w:ascii="Times New Roman" w:hAnsi="Times New Roman" w:cs="Times New Roman"/>
          <w:sz w:val="24"/>
          <w:szCs w:val="24"/>
          <w:lang w:val="en-US"/>
        </w:rPr>
        <w:t>comfortabl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my life.</w:t>
      </w:r>
      <w:r w:rsidR="00580575">
        <w:rPr>
          <w:rFonts w:ascii="Times New Roman" w:hAnsi="Times New Roman" w:cs="Times New Roman"/>
          <w:sz w:val="24"/>
          <w:szCs w:val="24"/>
          <w:lang w:val="en-US"/>
        </w:rPr>
        <w:t xml:space="preserve"> I also understand that the cost of living will vary from one place to another because essentials such as health care, food and shelter vary from one place to 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="00580575">
        <w:rPr>
          <w:rFonts w:ascii="Times New Roman" w:hAnsi="Times New Roman" w:cs="Times New Roman"/>
          <w:sz w:val="24"/>
          <w:szCs w:val="24"/>
          <w:lang w:val="en-US"/>
        </w:rPr>
        <w:t>other.</w:t>
      </w:r>
    </w:p>
    <w:p w14:paraId="4B1D9840" w14:textId="460008A2" w:rsidR="00B05BAC" w:rsidRPr="00F50250" w:rsidRDefault="00F67E49" w:rsidP="004E1DE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50250">
        <w:rPr>
          <w:rFonts w:ascii="Times New Roman" w:hAnsi="Times New Roman" w:cs="Times New Roman"/>
          <w:b/>
          <w:bCs/>
          <w:sz w:val="24"/>
          <w:szCs w:val="24"/>
        </w:rPr>
        <w:t>Based on the data you collected today, is the cost of living where you want to live higher or lower than the national average?</w:t>
      </w:r>
    </w:p>
    <w:p w14:paraId="013E16DF" w14:textId="0BD93E24" w:rsidR="00B05BAC" w:rsidRPr="00B05BAC" w:rsidRDefault="00B05BAC" w:rsidP="004E1DE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 realized that based on the data I collected today, the cost of living in where I want to live is slightly higher than the national average cost of living. In my life, I have always wanted to live in </w:t>
      </w:r>
      <w:r w:rsidR="00FC5F9F">
        <w:rPr>
          <w:rFonts w:ascii="Times New Roman" w:hAnsi="Times New Roman" w:cs="Times New Roman"/>
          <w:sz w:val="24"/>
          <w:szCs w:val="24"/>
          <w:lang w:val="en-US"/>
        </w:rPr>
        <w:t>suburbs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 xml:space="preserve"> within the capital cit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ith all essential services and easy access to quality </w:t>
      </w:r>
      <w:r w:rsidR="00FC5F9F">
        <w:rPr>
          <w:rFonts w:ascii="Times New Roman" w:hAnsi="Times New Roman" w:cs="Times New Roman"/>
          <w:sz w:val="24"/>
          <w:szCs w:val="24"/>
          <w:lang w:val="en-US"/>
        </w:rPr>
        <w:t>healthca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quality education and 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en-US"/>
        </w:rPr>
        <w:t>clean environment. Hover, I have re</w:t>
      </w:r>
      <w:r w:rsidR="00FC5F9F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7C3B83">
        <w:rPr>
          <w:rFonts w:ascii="Times New Roman" w:hAnsi="Times New Roman" w:cs="Times New Roman"/>
          <w:sz w:val="24"/>
          <w:szCs w:val="24"/>
          <w:lang w:val="en-US"/>
        </w:rPr>
        <w:t>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zed that the more I desire in life, the higher I have to pay to accomplish it. In other words, quality education, 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lean </w:t>
      </w:r>
      <w:r w:rsidR="00FC5F9F">
        <w:rPr>
          <w:rFonts w:ascii="Times New Roman" w:hAnsi="Times New Roman" w:cs="Times New Roman"/>
          <w:sz w:val="24"/>
          <w:szCs w:val="24"/>
          <w:lang w:val="en-US"/>
        </w:rPr>
        <w:t>environme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easy access to quality health care and food come at a higher </w:t>
      </w:r>
      <w:r w:rsidR="00FC5F9F">
        <w:rPr>
          <w:rFonts w:ascii="Times New Roman" w:hAnsi="Times New Roman" w:cs="Times New Roman"/>
          <w:sz w:val="24"/>
          <w:szCs w:val="24"/>
          <w:lang w:val="en-US"/>
        </w:rPr>
        <w:t>pric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C5F9F">
        <w:rPr>
          <w:rFonts w:ascii="Times New Roman" w:hAnsi="Times New Roman" w:cs="Times New Roman"/>
          <w:sz w:val="24"/>
          <w:szCs w:val="24"/>
          <w:lang w:val="en-US"/>
        </w:rPr>
        <w:t>Therefo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to </w:t>
      </w:r>
      <w:r w:rsidR="00FC5F9F">
        <w:rPr>
          <w:rFonts w:ascii="Times New Roman" w:hAnsi="Times New Roman" w:cs="Times New Roman"/>
          <w:sz w:val="24"/>
          <w:szCs w:val="24"/>
          <w:lang w:val="en-US"/>
        </w:rPr>
        <w:t>achiev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ll 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>my heart’s desir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terms of the ideal place that I want to live, I have realized that I have to spend more. This means the cost of living has to be higher.</w:t>
      </w:r>
    </w:p>
    <w:p w14:paraId="3A57D162" w14:textId="385EE877" w:rsidR="00F67E49" w:rsidRPr="00F50250" w:rsidRDefault="00F67E49" w:rsidP="004E1DE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50250">
        <w:rPr>
          <w:rFonts w:ascii="Times New Roman" w:hAnsi="Times New Roman" w:cs="Times New Roman"/>
          <w:b/>
          <w:bCs/>
          <w:sz w:val="24"/>
          <w:szCs w:val="24"/>
        </w:rPr>
        <w:t>Explain what impact the cost of living could have on your career choice.</w:t>
      </w:r>
    </w:p>
    <w:p w14:paraId="20DF7A2E" w14:textId="73FCF4C1" w:rsidR="00721313" w:rsidRPr="00721313" w:rsidRDefault="00721313" w:rsidP="004E1DE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cost of living will definitely have a significant impact on my career choice. I would want to choose a career </w:t>
      </w:r>
      <w:r w:rsidR="00C15AC3">
        <w:rPr>
          <w:rFonts w:ascii="Times New Roman" w:hAnsi="Times New Roman" w:cs="Times New Roman"/>
          <w:sz w:val="24"/>
          <w:szCs w:val="24"/>
          <w:lang w:val="en-US"/>
        </w:rPr>
        <w:t>tha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ould definitely help me earn more 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>mone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at can help </w:t>
      </w: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me meet the demands of life in terms of food, health care, shelter and housing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s well as education for my children. In selecting a career, I have to </w:t>
      </w:r>
      <w:r w:rsidR="00C15AC3">
        <w:rPr>
          <w:rFonts w:ascii="Times New Roman" w:hAnsi="Times New Roman" w:cs="Times New Roman"/>
          <w:sz w:val="24"/>
          <w:szCs w:val="24"/>
          <w:lang w:val="en-US"/>
        </w:rPr>
        <w:t>b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ery keen 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>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 ensuring that whatever 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>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hoose as my </w:t>
      </w:r>
      <w:r w:rsidR="00C15AC3">
        <w:rPr>
          <w:rFonts w:ascii="Times New Roman" w:hAnsi="Times New Roman" w:cs="Times New Roman"/>
          <w:sz w:val="24"/>
          <w:szCs w:val="24"/>
          <w:lang w:val="en-US"/>
        </w:rPr>
        <w:t>care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>can meet my expenditures and allo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e to save surplus money. Therefore, 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>i</w:t>
      </w:r>
      <w:r>
        <w:rPr>
          <w:rFonts w:ascii="Times New Roman" w:hAnsi="Times New Roman" w:cs="Times New Roman"/>
          <w:sz w:val="24"/>
          <w:szCs w:val="24"/>
          <w:lang w:val="en-US"/>
        </w:rPr>
        <w:t>f the cost of living is higher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 will have to choose 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en-US"/>
        </w:rPr>
        <w:t>career that pays above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verage income </w:t>
      </w:r>
      <w:r w:rsidR="001E15E8">
        <w:rPr>
          <w:rFonts w:ascii="Times New Roman" w:hAnsi="Times New Roman" w:cs="Times New Roman"/>
          <w:sz w:val="24"/>
          <w:szCs w:val="24"/>
          <w:lang w:val="en-US"/>
        </w:rPr>
        <w:t>so a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earn enough money that can meet my desires.</w:t>
      </w:r>
    </w:p>
    <w:sectPr w:rsidR="00721313" w:rsidRPr="00721313" w:rsidSect="00F50250"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A69821" w14:textId="77777777" w:rsidR="00676412" w:rsidRDefault="00676412" w:rsidP="00F50250">
      <w:pPr>
        <w:spacing w:after="0" w:line="240" w:lineRule="auto"/>
      </w:pPr>
      <w:r>
        <w:separator/>
      </w:r>
    </w:p>
  </w:endnote>
  <w:endnote w:type="continuationSeparator" w:id="0">
    <w:p w14:paraId="62FABD67" w14:textId="77777777" w:rsidR="00676412" w:rsidRDefault="00676412" w:rsidP="00F50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A9FFB1" w14:textId="77777777" w:rsidR="00676412" w:rsidRDefault="00676412" w:rsidP="00F50250">
      <w:pPr>
        <w:spacing w:after="0" w:line="240" w:lineRule="auto"/>
      </w:pPr>
      <w:r>
        <w:separator/>
      </w:r>
    </w:p>
  </w:footnote>
  <w:footnote w:type="continuationSeparator" w:id="0">
    <w:p w14:paraId="33312FB1" w14:textId="77777777" w:rsidR="00676412" w:rsidRDefault="00676412" w:rsidP="00F502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140356493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DCB1228" w14:textId="785DDE5E" w:rsidR="00F50250" w:rsidRPr="00F50250" w:rsidRDefault="00F50250" w:rsidP="00F50250">
        <w:pPr>
          <w:pStyle w:val="Header"/>
          <w:jc w:val="right"/>
          <w:rPr>
            <w:rFonts w:ascii="Times New Roman" w:hAnsi="Times New Roman" w:cs="Times New Roman"/>
          </w:rPr>
        </w:pPr>
        <w:r w:rsidRPr="00F50250">
          <w:rPr>
            <w:rFonts w:ascii="Times New Roman" w:hAnsi="Times New Roman" w:cs="Times New Roman"/>
            <w:lang w:val="en-US"/>
          </w:rPr>
          <w:t>DISCUSSION ON COST OF LIVING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Pr="00F50250">
          <w:rPr>
            <w:rFonts w:ascii="Times New Roman" w:hAnsi="Times New Roman" w:cs="Times New Roman"/>
          </w:rPr>
          <w:fldChar w:fldCharType="begin"/>
        </w:r>
        <w:r w:rsidRPr="00F50250">
          <w:rPr>
            <w:rFonts w:ascii="Times New Roman" w:hAnsi="Times New Roman" w:cs="Times New Roman"/>
          </w:rPr>
          <w:instrText xml:space="preserve"> PAGE   \* MERGEFORMAT </w:instrText>
        </w:r>
        <w:r w:rsidRPr="00F50250">
          <w:rPr>
            <w:rFonts w:ascii="Times New Roman" w:hAnsi="Times New Roman" w:cs="Times New Roman"/>
          </w:rPr>
          <w:fldChar w:fldCharType="separate"/>
        </w:r>
        <w:r w:rsidRPr="00F50250">
          <w:rPr>
            <w:rFonts w:ascii="Times New Roman" w:hAnsi="Times New Roman" w:cs="Times New Roman"/>
            <w:noProof/>
          </w:rPr>
          <w:t>2</w:t>
        </w:r>
        <w:r w:rsidRPr="00F50250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140217208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0B52E70" w14:textId="3323DF60" w:rsidR="00F50250" w:rsidRPr="00F50250" w:rsidRDefault="00F50250" w:rsidP="00F50250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  <w:lang w:val="en-US"/>
          </w:rPr>
          <w:t xml:space="preserve">Running head: </w:t>
        </w:r>
        <w:r w:rsidRPr="00F50250">
          <w:rPr>
            <w:rFonts w:ascii="Times New Roman" w:hAnsi="Times New Roman" w:cs="Times New Roman"/>
            <w:lang w:val="en-US"/>
          </w:rPr>
          <w:t>DISCUSSION ON COST OF LIVING</w:t>
        </w:r>
        <w:r>
          <w:rPr>
            <w:rFonts w:ascii="Times New Roman" w:hAnsi="Times New Roman" w:cs="Times New Roman"/>
          </w:rPr>
          <w:tab/>
        </w:r>
        <w:r w:rsidRPr="00F50250">
          <w:rPr>
            <w:rFonts w:ascii="Times New Roman" w:hAnsi="Times New Roman" w:cs="Times New Roman"/>
          </w:rPr>
          <w:fldChar w:fldCharType="begin"/>
        </w:r>
        <w:r w:rsidRPr="00F50250">
          <w:rPr>
            <w:rFonts w:ascii="Times New Roman" w:hAnsi="Times New Roman" w:cs="Times New Roman"/>
          </w:rPr>
          <w:instrText xml:space="preserve"> PAGE   \* MERGEFORMAT </w:instrText>
        </w:r>
        <w:r w:rsidRPr="00F50250">
          <w:rPr>
            <w:rFonts w:ascii="Times New Roman" w:hAnsi="Times New Roman" w:cs="Times New Roman"/>
          </w:rPr>
          <w:fldChar w:fldCharType="separate"/>
        </w:r>
        <w:r w:rsidRPr="00F50250">
          <w:rPr>
            <w:rFonts w:ascii="Times New Roman" w:hAnsi="Times New Roman" w:cs="Times New Roman"/>
            <w:noProof/>
          </w:rPr>
          <w:t>2</w:t>
        </w:r>
        <w:r w:rsidRPr="00F50250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E43B96"/>
    <w:multiLevelType w:val="hybridMultilevel"/>
    <w:tmpl w:val="0180F302"/>
    <w:lvl w:ilvl="0" w:tplc="46CC77D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DE3tzQyNDE2MDBX0lEKTi0uzszPAykwrAUAFsFLmCwAAAA="/>
  </w:docVars>
  <w:rsids>
    <w:rsidRoot w:val="00720342"/>
    <w:rsid w:val="001E15E8"/>
    <w:rsid w:val="00247C5C"/>
    <w:rsid w:val="00494A69"/>
    <w:rsid w:val="004E1DE1"/>
    <w:rsid w:val="00580575"/>
    <w:rsid w:val="00676412"/>
    <w:rsid w:val="00720342"/>
    <w:rsid w:val="00721313"/>
    <w:rsid w:val="0073328C"/>
    <w:rsid w:val="007C0C9E"/>
    <w:rsid w:val="007C3B83"/>
    <w:rsid w:val="00AD3E5C"/>
    <w:rsid w:val="00B05BAC"/>
    <w:rsid w:val="00BA4FE4"/>
    <w:rsid w:val="00C15AC3"/>
    <w:rsid w:val="00F50250"/>
    <w:rsid w:val="00F67E49"/>
    <w:rsid w:val="00FC5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36B96"/>
  <w15:chartTrackingRefBased/>
  <w15:docId w15:val="{31B0D4F0-70B9-4A3C-9125-5779F56CB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7E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02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250"/>
  </w:style>
  <w:style w:type="paragraph" w:styleId="Footer">
    <w:name w:val="footer"/>
    <w:basedOn w:val="Normal"/>
    <w:link w:val="FooterChar"/>
    <w:uiPriority w:val="99"/>
    <w:unhideWhenUsed/>
    <w:rsid w:val="00F502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2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Ouma</dc:creator>
  <cp:keywords/>
  <dc:description/>
  <cp:lastModifiedBy>Antony Ouma</cp:lastModifiedBy>
  <cp:revision>18</cp:revision>
  <dcterms:created xsi:type="dcterms:W3CDTF">2021-02-12T14:46:00Z</dcterms:created>
  <dcterms:modified xsi:type="dcterms:W3CDTF">2021-02-12T15:23:00Z</dcterms:modified>
</cp:coreProperties>
</file>